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BA7F64">
        <w:t>modify</w:t>
      </w:r>
      <w:r w:rsidR="0034549D" w:rsidRPr="0034549D">
        <w:t>Shipment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2510287" cy="1652070"/>
            <wp:effectExtent l="133350" t="114300" r="137795" b="15811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751" cy="16582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BD5" w:rsidRDefault="00471BD5" w:rsidP="002C52F9"/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</w:t>
      </w:r>
      <w:proofErr w:type="gramEnd"/>
      <w:r>
        <w:rPr>
          <w:rFonts w:hint="eastAsia"/>
        </w:rPr>
        <w:t>例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491880" cy="2958702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880" cy="2958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167692">
      <w:pPr>
        <w:jc w:val="both"/>
      </w:pPr>
      <w:r>
        <w:rPr>
          <w:rFonts w:hint="eastAsia"/>
        </w:rPr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「交易測試」按鈕，可進行測試交易。</w:t>
      </w:r>
    </w:p>
    <w:p w:rsidR="00471BD5" w:rsidRDefault="00471BD5" w:rsidP="00471BD5"/>
    <w:p w:rsidR="002C52F9" w:rsidRDefault="00C13263" w:rsidP="00471BD5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BA7F64" w:rsidRPr="00362F19">
          <w:rPr>
            <w:rStyle w:val="a4"/>
          </w:rPr>
          <w:t>https://core.newebpay.com/API/Logistic/modifyShipment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bookmarkStart w:id="0" w:name="_GoBack"/>
      <w:r>
        <w:rPr>
          <w:rFonts w:hint="eastAsia"/>
          <w:noProof/>
        </w:rPr>
        <w:drawing>
          <wp:inline distT="0" distB="0" distL="0" distR="0">
            <wp:extent cx="2806917" cy="1847288"/>
            <wp:effectExtent l="0" t="0" r="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917" cy="1847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B459CB" w:rsidRDefault="00B459CB" w:rsidP="00763AA6"/>
    <w:sectPr w:rsidR="00B459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6ABA" w:rsidRDefault="00486ABA" w:rsidP="00AE2BC6">
      <w:r>
        <w:separator/>
      </w:r>
    </w:p>
  </w:endnote>
  <w:endnote w:type="continuationSeparator" w:id="0">
    <w:p w:rsidR="00486ABA" w:rsidRDefault="00486ABA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6ABA" w:rsidRDefault="00486ABA" w:rsidP="00AE2BC6">
      <w:r>
        <w:separator/>
      </w:r>
    </w:p>
  </w:footnote>
  <w:footnote w:type="continuationSeparator" w:id="0">
    <w:p w:rsidR="00486ABA" w:rsidRDefault="00486ABA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qQUAw66sWywAAAA="/>
  </w:docVars>
  <w:rsids>
    <w:rsidRoot w:val="00454F67"/>
    <w:rsid w:val="000937EC"/>
    <w:rsid w:val="000B7C50"/>
    <w:rsid w:val="000E5902"/>
    <w:rsid w:val="000F32E3"/>
    <w:rsid w:val="001621A6"/>
    <w:rsid w:val="00167692"/>
    <w:rsid w:val="0020175C"/>
    <w:rsid w:val="00247C78"/>
    <w:rsid w:val="002C52F9"/>
    <w:rsid w:val="002F3D98"/>
    <w:rsid w:val="00301B6F"/>
    <w:rsid w:val="00327EBE"/>
    <w:rsid w:val="0034549D"/>
    <w:rsid w:val="00356EE2"/>
    <w:rsid w:val="003F05A6"/>
    <w:rsid w:val="00401C2E"/>
    <w:rsid w:val="00454F67"/>
    <w:rsid w:val="00471BD5"/>
    <w:rsid w:val="00486ABA"/>
    <w:rsid w:val="00504390"/>
    <w:rsid w:val="00543FCE"/>
    <w:rsid w:val="005772D3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A08EE"/>
    <w:rsid w:val="009A6C7A"/>
    <w:rsid w:val="009C4088"/>
    <w:rsid w:val="00AB1D08"/>
    <w:rsid w:val="00AC0ABC"/>
    <w:rsid w:val="00AD0300"/>
    <w:rsid w:val="00AE2BC6"/>
    <w:rsid w:val="00B14FAA"/>
    <w:rsid w:val="00B33D98"/>
    <w:rsid w:val="00B459CB"/>
    <w:rsid w:val="00B816CF"/>
    <w:rsid w:val="00BA7F64"/>
    <w:rsid w:val="00C126AA"/>
    <w:rsid w:val="00C13263"/>
    <w:rsid w:val="00C945E2"/>
    <w:rsid w:val="00CA3C7B"/>
    <w:rsid w:val="00CC31EE"/>
    <w:rsid w:val="00D3146F"/>
    <w:rsid w:val="00D937CB"/>
    <w:rsid w:val="00DE636D"/>
    <w:rsid w:val="00DF758A"/>
    <w:rsid w:val="00E31CBF"/>
    <w:rsid w:val="00E61123"/>
    <w:rsid w:val="00E72DFA"/>
    <w:rsid w:val="00F77BF4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C39C97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modifyShipmen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201</Words>
  <Characters>298</Characters>
  <Application>Microsoft Office Word</Application>
  <DocSecurity>0</DocSecurity>
  <Lines>21</Lines>
  <Paragraphs>14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7</cp:revision>
  <dcterms:created xsi:type="dcterms:W3CDTF">2022-01-17T03:13:00Z</dcterms:created>
  <dcterms:modified xsi:type="dcterms:W3CDTF">2022-12-26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